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7EA954" w14:textId="77777777" w:rsidR="00FB74C8" w:rsidRDefault="0083517C">
      <w:pPr>
        <w:spacing w:after="210" w:line="259" w:lineRule="auto"/>
        <w:ind w:left="26" w:right="3"/>
        <w:jc w:val="center"/>
      </w:pPr>
      <w:r>
        <w:rPr>
          <w:b/>
          <w:sz w:val="32"/>
        </w:rPr>
        <w:t xml:space="preserve">NORTH CENTRAL TEXAS COLLEGE </w:t>
      </w:r>
    </w:p>
    <w:p w14:paraId="5C3305E8" w14:textId="77777777" w:rsidR="00FB74C8" w:rsidRDefault="0083517C">
      <w:pPr>
        <w:spacing w:after="69" w:line="259" w:lineRule="auto"/>
        <w:ind w:left="26"/>
        <w:jc w:val="center"/>
      </w:pPr>
      <w:r>
        <w:rPr>
          <w:b/>
          <w:sz w:val="32"/>
        </w:rPr>
        <w:t xml:space="preserve">COURSE SYLLABUS </w:t>
      </w:r>
    </w:p>
    <w:p w14:paraId="2C768201" w14:textId="77777777" w:rsidR="00FB74C8" w:rsidRDefault="0083517C">
      <w:pPr>
        <w:spacing w:after="0" w:line="259" w:lineRule="auto"/>
        <w:ind w:left="17" w:firstLine="0"/>
      </w:pPr>
      <w:r>
        <w:rPr>
          <w:b/>
          <w:sz w:val="36"/>
        </w:rPr>
        <w:t xml:space="preserve"> </w:t>
      </w:r>
    </w:p>
    <w:p w14:paraId="59662958" w14:textId="77777777" w:rsidR="00FB74C8" w:rsidRDefault="0083517C">
      <w:pPr>
        <w:spacing w:after="15" w:line="259" w:lineRule="auto"/>
        <w:ind w:left="17" w:firstLine="0"/>
      </w:pPr>
      <w:r>
        <w:rPr>
          <w:b/>
        </w:rPr>
        <w:t xml:space="preserve"> </w:t>
      </w:r>
    </w:p>
    <w:p w14:paraId="3F4CEBA9" w14:textId="77777777" w:rsidR="00FB74C8" w:rsidRDefault="0083517C">
      <w:pPr>
        <w:pStyle w:val="Heading1"/>
        <w:ind w:left="30" w:right="3"/>
      </w:pPr>
      <w:r>
        <w:t>COURSE AND INSTRUCTOR INFORMATION</w:t>
      </w:r>
      <w:r>
        <w:rPr>
          <w:u w:val="none"/>
        </w:rPr>
        <w:t xml:space="preserve"> </w:t>
      </w:r>
    </w:p>
    <w:p w14:paraId="04F9924F" w14:textId="77777777" w:rsidR="00FB74C8" w:rsidRDefault="0083517C">
      <w:pPr>
        <w:spacing w:after="0" w:line="259" w:lineRule="auto"/>
        <w:ind w:left="17" w:firstLine="0"/>
      </w:pPr>
      <w:r>
        <w:rPr>
          <w:b/>
        </w:rPr>
        <w:t xml:space="preserve"> </w:t>
      </w:r>
    </w:p>
    <w:p w14:paraId="756E80FE" w14:textId="77777777" w:rsidR="00FB74C8" w:rsidRDefault="0083517C">
      <w:pPr>
        <w:spacing w:after="0" w:line="259" w:lineRule="auto"/>
        <w:ind w:left="17" w:firstLine="0"/>
      </w:pPr>
      <w:r>
        <w:rPr>
          <w:b/>
        </w:rPr>
        <w:t xml:space="preserve"> </w:t>
      </w:r>
    </w:p>
    <w:p w14:paraId="2B577521" w14:textId="77777777" w:rsidR="00FB74C8" w:rsidRDefault="0083517C">
      <w:pPr>
        <w:ind w:left="12"/>
      </w:pPr>
      <w:r>
        <w:rPr>
          <w:b/>
        </w:rPr>
        <w:t>Course title:</w:t>
      </w:r>
      <w:r>
        <w:t xml:space="preserve"> Physical Science.</w:t>
      </w:r>
      <w:r>
        <w:rPr>
          <w:b/>
        </w:rPr>
        <w:t xml:space="preserve"> </w:t>
      </w:r>
    </w:p>
    <w:p w14:paraId="55353958" w14:textId="510F6ABF" w:rsidR="00FB74C8" w:rsidRDefault="0083517C">
      <w:pPr>
        <w:spacing w:after="15"/>
        <w:ind w:left="12"/>
      </w:pPr>
      <w:r>
        <w:rPr>
          <w:b/>
        </w:rPr>
        <w:t xml:space="preserve">Course prefix, number, and section number: </w:t>
      </w:r>
      <w:r>
        <w:t>PHYS1415-3</w:t>
      </w:r>
      <w:r w:rsidR="00877520">
        <w:t>4</w:t>
      </w:r>
      <w:r>
        <w:t>0.</w:t>
      </w:r>
      <w:r>
        <w:rPr>
          <w:b/>
        </w:rPr>
        <w:t xml:space="preserve"> </w:t>
      </w:r>
    </w:p>
    <w:p w14:paraId="75E5D44F" w14:textId="1B09E2E5" w:rsidR="00FB74C8" w:rsidRDefault="0083517C">
      <w:pPr>
        <w:spacing w:after="15"/>
        <w:ind w:left="12"/>
      </w:pPr>
      <w:r>
        <w:rPr>
          <w:b/>
        </w:rPr>
        <w:t>Semester/Year of course:</w:t>
      </w:r>
      <w:r>
        <w:t xml:space="preserve"> </w:t>
      </w:r>
      <w:r w:rsidR="00EF08B4">
        <w:t>Spring</w:t>
      </w:r>
      <w:r>
        <w:t xml:space="preserve"> 202</w:t>
      </w:r>
      <w:r w:rsidR="00AB232F">
        <w:t>6</w:t>
      </w:r>
      <w:r>
        <w:t>.</w:t>
      </w:r>
      <w:r>
        <w:rPr>
          <w:b/>
        </w:rPr>
        <w:t xml:space="preserve"> </w:t>
      </w:r>
    </w:p>
    <w:p w14:paraId="0D0ED7C2" w14:textId="0AACE6E3" w:rsidR="00FB74C8" w:rsidRDefault="0083517C" w:rsidP="00EE2302">
      <w:pPr>
        <w:jc w:val="both"/>
      </w:pPr>
      <w:r>
        <w:rPr>
          <w:b/>
        </w:rPr>
        <w:t xml:space="preserve">Semester start and end dates: </w:t>
      </w:r>
      <w:r w:rsidR="00EE2302" w:rsidRPr="004E1631">
        <w:t xml:space="preserve">January </w:t>
      </w:r>
      <w:r w:rsidR="00AB232F">
        <w:t>12</w:t>
      </w:r>
      <w:r w:rsidR="00AB232F" w:rsidRPr="00AB232F">
        <w:rPr>
          <w:vertAlign w:val="superscript"/>
        </w:rPr>
        <w:t>th</w:t>
      </w:r>
      <w:r w:rsidR="00EE2302" w:rsidRPr="004E1631">
        <w:t>, Ma</w:t>
      </w:r>
      <w:r w:rsidR="00EE2302">
        <w:t>y</w:t>
      </w:r>
      <w:r w:rsidR="00EE2302" w:rsidRPr="004E1631">
        <w:t xml:space="preserve"> </w:t>
      </w:r>
      <w:r w:rsidR="00AB232F">
        <w:t>9</w:t>
      </w:r>
      <w:r w:rsidR="00AB232F" w:rsidRPr="00AB232F">
        <w:rPr>
          <w:vertAlign w:val="superscript"/>
        </w:rPr>
        <w:t>th</w:t>
      </w:r>
      <w:r w:rsidR="00EE2302" w:rsidRPr="004E1631">
        <w:t>.</w:t>
      </w:r>
    </w:p>
    <w:p w14:paraId="0D77E71A" w14:textId="77777777" w:rsidR="00FB74C8" w:rsidRDefault="0083517C">
      <w:pPr>
        <w:spacing w:after="15"/>
        <w:ind w:left="12"/>
      </w:pPr>
      <w:r>
        <w:rPr>
          <w:b/>
        </w:rPr>
        <w:t xml:space="preserve">Modality (Face to face/Synchronous or Asynchronous online/Hybrid): </w:t>
      </w:r>
      <w:r>
        <w:t>Asynchronous online.</w:t>
      </w:r>
      <w:r>
        <w:rPr>
          <w:b/>
        </w:rPr>
        <w:t xml:space="preserve"> </w:t>
      </w:r>
    </w:p>
    <w:p w14:paraId="4BE977B5" w14:textId="77777777" w:rsidR="00FB74C8" w:rsidRDefault="0083517C">
      <w:pPr>
        <w:spacing w:after="15"/>
        <w:ind w:left="12"/>
      </w:pPr>
      <w:r>
        <w:rPr>
          <w:b/>
        </w:rPr>
        <w:t>Class meeting location, days, and times:</w:t>
      </w:r>
      <w:r>
        <w:t xml:space="preserve"> Canvas</w:t>
      </w:r>
      <w:r>
        <w:rPr>
          <w:rFonts w:ascii="Times New Roman" w:eastAsia="Times New Roman" w:hAnsi="Times New Roman" w:cs="Times New Roman"/>
        </w:rPr>
        <w:t xml:space="preserve"> </w:t>
      </w:r>
      <w:r>
        <w:t>online.</w:t>
      </w:r>
      <w:r>
        <w:rPr>
          <w:b/>
        </w:rPr>
        <w:t xml:space="preserve"> </w:t>
      </w:r>
    </w:p>
    <w:p w14:paraId="56A23B7C" w14:textId="77777777" w:rsidR="00FB74C8" w:rsidRDefault="0083517C">
      <w:pPr>
        <w:spacing w:after="15"/>
        <w:ind w:left="12"/>
      </w:pPr>
      <w:r>
        <w:rPr>
          <w:b/>
        </w:rPr>
        <w:t xml:space="preserve">Lab meeting location, days, and times: </w:t>
      </w:r>
      <w:r>
        <w:t>Canvas</w:t>
      </w:r>
      <w:r>
        <w:rPr>
          <w:rFonts w:ascii="Times New Roman" w:eastAsia="Times New Roman" w:hAnsi="Times New Roman" w:cs="Times New Roman"/>
        </w:rPr>
        <w:t xml:space="preserve"> </w:t>
      </w:r>
      <w:r>
        <w:t>online.</w:t>
      </w:r>
      <w:r>
        <w:rPr>
          <w:b/>
        </w:rPr>
        <w:t xml:space="preserve"> </w:t>
      </w:r>
    </w:p>
    <w:p w14:paraId="28D0F0FF" w14:textId="77777777" w:rsidR="00FB74C8" w:rsidRDefault="0083517C">
      <w:pPr>
        <w:spacing w:after="15"/>
        <w:ind w:left="12"/>
      </w:pPr>
      <w:r>
        <w:rPr>
          <w:b/>
        </w:rPr>
        <w:t xml:space="preserve">Semester credit hours: </w:t>
      </w:r>
      <w:r>
        <w:t>48.</w:t>
      </w:r>
      <w:r>
        <w:rPr>
          <w:b/>
        </w:rPr>
        <w:t xml:space="preserve"> </w:t>
      </w:r>
    </w:p>
    <w:p w14:paraId="72BA1E28" w14:textId="55E1C8C4" w:rsidR="00FB74C8" w:rsidRDefault="0083517C">
      <w:pPr>
        <w:spacing w:after="15"/>
        <w:ind w:left="12"/>
      </w:pPr>
      <w:r>
        <w:rPr>
          <w:b/>
        </w:rPr>
        <w:t xml:space="preserve">Course description: </w:t>
      </w:r>
      <w:r w:rsidR="001621F7" w:rsidRPr="001621F7">
        <w:t>Physical science lecture/lab course designed for non-science majors. Surveys topics from physics, chemistry, geology, astronomy, and meteorology</w:t>
      </w:r>
      <w:r>
        <w:t>.</w:t>
      </w:r>
      <w:r w:rsidRPr="001621F7">
        <w:t xml:space="preserve"> </w:t>
      </w:r>
    </w:p>
    <w:p w14:paraId="6923D539" w14:textId="77777777" w:rsidR="00FB74C8" w:rsidRDefault="0083517C">
      <w:pPr>
        <w:ind w:left="12"/>
      </w:pPr>
      <w:r>
        <w:rPr>
          <w:b/>
        </w:rPr>
        <w:t xml:space="preserve">Course prerequisites: </w:t>
      </w:r>
      <w:r>
        <w:t>MATH0305 or TSI eligible for MATH0310 or higher.</w:t>
      </w:r>
      <w:r>
        <w:rPr>
          <w:b/>
        </w:rPr>
        <w:t xml:space="preserve"> </w:t>
      </w:r>
    </w:p>
    <w:p w14:paraId="1EB7CCBE" w14:textId="77777777" w:rsidR="00FB74C8" w:rsidRDefault="0083517C">
      <w:pPr>
        <w:spacing w:after="15"/>
        <w:ind w:left="12"/>
      </w:pPr>
      <w:r>
        <w:rPr>
          <w:b/>
        </w:rPr>
        <w:t xml:space="preserve">Required course materials: </w:t>
      </w:r>
    </w:p>
    <w:p w14:paraId="0C36511F" w14:textId="41527EA8" w:rsidR="00FB74C8" w:rsidRDefault="0083517C">
      <w:pPr>
        <w:ind w:left="12"/>
      </w:pPr>
      <w:r>
        <w:t>Physical Science, 1</w:t>
      </w:r>
      <w:r w:rsidR="002025AA">
        <w:t>3</w:t>
      </w:r>
      <w:r>
        <w:t xml:space="preserve">th Edition, Bill W. Tiller. Calculator (TI30XIIS or equivalent). </w:t>
      </w:r>
    </w:p>
    <w:p w14:paraId="68CA1BB5" w14:textId="77777777" w:rsidR="00E600E2" w:rsidRPr="000514AF" w:rsidRDefault="00E600E2" w:rsidP="00E600E2">
      <w:pPr>
        <w:rPr>
          <w:b/>
          <w:bCs/>
          <w:sz w:val="22"/>
          <w:u w:val="single"/>
        </w:rPr>
      </w:pPr>
      <w:r w:rsidRPr="000514AF">
        <w:rPr>
          <w:b/>
          <w:bCs/>
          <w:u w:val="single"/>
        </w:rPr>
        <w:t>Course Materials</w:t>
      </w:r>
    </w:p>
    <w:p w14:paraId="2C95DB07" w14:textId="77777777" w:rsidR="00E600E2" w:rsidRDefault="00E600E2" w:rsidP="00E600E2">
      <w:r w:rsidRPr="000514AF">
        <w:t xml:space="preserve">Starting in Spring 2026 NCTC is partnering with Barnes &amp; Noble College (BNC) to make purchasing course materials easy and affordable.  When students register for classes, they are automatically opted in to the Lion Book Bundle which will provide students first day access to course materials.  In this program students are charged $24 per credit hour ($96 for a 4-hour class) as a fee on their NCTC student account. (This is labeled as “Book Fee” on NCTC invoices). Students may choose to opt out of this program, but would then be </w:t>
      </w:r>
      <w:r>
        <w:t>required</w:t>
      </w:r>
      <w:r w:rsidRPr="000514AF">
        <w:t xml:space="preserve"> to purchase needed class materials on their own. If opting out, students would receive a refund on their NCTC student account. Students may choose to opt out starting one month prior to classes beginning through the first week of class. Students might benefit from opting out if they are enrolled in classes that use OER (free course materials).  </w:t>
      </w:r>
      <w:r w:rsidRPr="000514AF">
        <w:rPr>
          <w:b/>
          <w:bCs/>
        </w:rPr>
        <w:t>Note: The Lion Book Bundle applies to all classes a student is registered for in a given semester (both 16-week and 8-week). A student must either opt in or out for ALL classes—not each class individually.</w:t>
      </w:r>
      <w:r w:rsidRPr="000514AF">
        <w:t>  If you want to take advantage of the Lion Book Bundle, no action is needed as students are automatically opted in.  If you would like to opt out of the program, you must go to the Opt-out page</w:t>
      </w:r>
      <w:r>
        <w:t xml:space="preserve">. </w:t>
      </w:r>
    </w:p>
    <w:p w14:paraId="0C006114" w14:textId="77777777" w:rsidR="00E600E2" w:rsidRPr="000514AF" w:rsidRDefault="00E600E2" w:rsidP="00E600E2">
      <w:r w:rsidRPr="000514AF">
        <w:t xml:space="preserve">Click here for more information: </w:t>
      </w:r>
      <w:hyperlink r:id="rId5" w:history="1">
        <w:r w:rsidRPr="000514AF">
          <w:rPr>
            <w:rStyle w:val="Hyperlink"/>
          </w:rPr>
          <w:t>Lion Book Bundle information</w:t>
        </w:r>
      </w:hyperlink>
    </w:p>
    <w:p w14:paraId="1B3C0A37" w14:textId="49DD37F6" w:rsidR="00A603AA" w:rsidRPr="00A603AA" w:rsidRDefault="00E600E2" w:rsidP="00A603AA">
      <w:pPr>
        <w:spacing w:after="0" w:line="240" w:lineRule="auto"/>
        <w:ind w:left="0" w:firstLine="0"/>
        <w:rPr>
          <w:rFonts w:ascii="Times New Roman" w:eastAsia="Times New Roman" w:hAnsi="Times New Roman" w:cs="Times New Roman"/>
          <w:color w:val="auto"/>
          <w:szCs w:val="24"/>
        </w:rPr>
      </w:pPr>
      <w:r w:rsidRPr="000514AF">
        <w:rPr>
          <w:b/>
        </w:rPr>
        <w:t xml:space="preserve">Required Course Materials: </w:t>
      </w:r>
      <w:r w:rsidR="0067570F" w:rsidRPr="0067570F">
        <w:rPr>
          <w:bCs/>
        </w:rPr>
        <w:t xml:space="preserve">access to </w:t>
      </w:r>
      <w:r w:rsidR="00A603AA">
        <w:t xml:space="preserve">McGraw Hill </w:t>
      </w:r>
      <w:r w:rsidR="00A603AA" w:rsidRPr="00B375DD">
        <w:t>Connect Online Access for Physical Science</w:t>
      </w:r>
      <w:r w:rsidR="00A603AA">
        <w:t>.</w:t>
      </w:r>
      <w:r w:rsidRPr="000C7BAF">
        <w:t xml:space="preserve"> </w:t>
      </w:r>
      <w:r w:rsidR="00A603AA">
        <w:t>Ebook, a</w:t>
      </w:r>
      <w:r w:rsidR="00A603AA" w:rsidRPr="00A603AA">
        <w:t xml:space="preserve">ssignments and the digital laboratory </w:t>
      </w:r>
      <w:r w:rsidR="00A603AA">
        <w:t>manual</w:t>
      </w:r>
      <w:r w:rsidR="00A603AA" w:rsidRPr="00A603AA">
        <w:t xml:space="preserve"> are accessible through eConnect.</w:t>
      </w:r>
    </w:p>
    <w:p w14:paraId="47E12F90" w14:textId="6AED3962" w:rsidR="00E600E2" w:rsidRPr="000514AF" w:rsidRDefault="00A603AA" w:rsidP="00E600E2">
      <w:pPr>
        <w:tabs>
          <w:tab w:val="right" w:pos="2908"/>
        </w:tabs>
        <w:rPr>
          <w:b/>
        </w:rPr>
      </w:pPr>
      <w:r>
        <w:t xml:space="preserve">The ebook is </w:t>
      </w:r>
      <w:r w:rsidR="00E600E2" w:rsidRPr="000C7BAF">
        <w:t>“</w:t>
      </w:r>
      <w:r w:rsidR="00E600E2">
        <w:t>Physical Science”, 13th Edition</w:t>
      </w:r>
      <w:r w:rsidR="003C4C80">
        <w:t xml:space="preserve"> by</w:t>
      </w:r>
      <w:r w:rsidR="00E600E2">
        <w:t xml:space="preserve"> Bill W. Tillery. </w:t>
      </w:r>
    </w:p>
    <w:p w14:paraId="24EA94B6" w14:textId="38061543" w:rsidR="00E600E2" w:rsidRPr="00C74394" w:rsidRDefault="00E600E2" w:rsidP="00E600E2">
      <w:pPr>
        <w:jc w:val="both"/>
        <w:rPr>
          <w:b/>
          <w:bCs/>
        </w:rPr>
      </w:pPr>
      <w:r>
        <w:rPr>
          <w:b/>
          <w:bCs/>
        </w:rPr>
        <w:t xml:space="preserve">INCLUDED </w:t>
      </w:r>
      <w:r w:rsidRPr="00C74394">
        <w:rPr>
          <w:b/>
          <w:bCs/>
        </w:rPr>
        <w:t>in the Lion Book Bundle:</w:t>
      </w:r>
      <w:r w:rsidR="0067570F">
        <w:rPr>
          <w:b/>
          <w:bCs/>
        </w:rPr>
        <w:t xml:space="preserve"> </w:t>
      </w:r>
      <w:r w:rsidR="00A603AA" w:rsidRPr="0067570F">
        <w:rPr>
          <w:bCs/>
        </w:rPr>
        <w:t xml:space="preserve">access to </w:t>
      </w:r>
      <w:r w:rsidR="00A603AA">
        <w:t xml:space="preserve">McGraw Hill </w:t>
      </w:r>
      <w:r w:rsidR="00A603AA" w:rsidRPr="00B375DD">
        <w:t>Connect Online Access for Physical Science</w:t>
      </w:r>
      <w:r w:rsidR="00A603AA">
        <w:t>.</w:t>
      </w:r>
    </w:p>
    <w:p w14:paraId="211B8ACD" w14:textId="77777777" w:rsidR="00FB74C8" w:rsidRDefault="0083517C">
      <w:pPr>
        <w:spacing w:after="15"/>
        <w:ind w:left="12"/>
      </w:pPr>
      <w:r>
        <w:rPr>
          <w:b/>
        </w:rPr>
        <w:t xml:space="preserve">Name of instructor: </w:t>
      </w:r>
      <w:r>
        <w:t>Franz Aguirre.</w:t>
      </w:r>
      <w:r>
        <w:rPr>
          <w:b/>
        </w:rPr>
        <w:t xml:space="preserve"> </w:t>
      </w:r>
    </w:p>
    <w:p w14:paraId="38A8AD6B" w14:textId="77777777" w:rsidR="00FB74C8" w:rsidRDefault="0083517C">
      <w:pPr>
        <w:ind w:left="12"/>
      </w:pPr>
      <w:r>
        <w:rPr>
          <w:b/>
        </w:rPr>
        <w:t xml:space="preserve">Office location: </w:t>
      </w:r>
      <w:r>
        <w:t>Flower Mound MSU-221.</w:t>
      </w:r>
      <w:r>
        <w:rPr>
          <w:b/>
        </w:rPr>
        <w:t xml:space="preserve"> </w:t>
      </w:r>
    </w:p>
    <w:p w14:paraId="3A11BEA2" w14:textId="77777777" w:rsidR="00FB74C8" w:rsidRDefault="0083517C">
      <w:pPr>
        <w:spacing w:after="15"/>
        <w:ind w:left="12"/>
      </w:pPr>
      <w:r>
        <w:rPr>
          <w:b/>
        </w:rPr>
        <w:t xml:space="preserve">Telephone number:  </w:t>
      </w:r>
    </w:p>
    <w:p w14:paraId="55CB21BF" w14:textId="77777777" w:rsidR="00FB74C8" w:rsidRDefault="0083517C">
      <w:pPr>
        <w:ind w:left="12"/>
      </w:pPr>
      <w:r>
        <w:rPr>
          <w:b/>
        </w:rPr>
        <w:t xml:space="preserve">E-mail address: </w:t>
      </w:r>
      <w:r>
        <w:t>faguirre@nctc.edu</w:t>
      </w:r>
      <w:r>
        <w:rPr>
          <w:b/>
        </w:rPr>
        <w:t xml:space="preserve"> </w:t>
      </w:r>
    </w:p>
    <w:p w14:paraId="13262925" w14:textId="5EB8B214" w:rsidR="003B1D46" w:rsidRDefault="0083517C" w:rsidP="003B1D46">
      <w:pPr>
        <w:rPr>
          <w:rFonts w:asciiTheme="minorHAnsi" w:eastAsiaTheme="minorHAnsi" w:hAnsiTheme="minorHAnsi" w:cstheme="minorBidi"/>
          <w:color w:val="auto"/>
          <w:sz w:val="22"/>
        </w:rPr>
      </w:pPr>
      <w:r>
        <w:rPr>
          <w:b/>
        </w:rPr>
        <w:t xml:space="preserve">Office hours for students: </w:t>
      </w:r>
      <w:r>
        <w:t>Webex</w:t>
      </w:r>
      <w:r w:rsidR="00035104">
        <w:t>,</w:t>
      </w:r>
      <w:r>
        <w:rPr>
          <w:b/>
        </w:rPr>
        <w:t xml:space="preserve"> </w:t>
      </w:r>
      <w:r w:rsidR="00C36229">
        <w:t>Wednesday</w:t>
      </w:r>
      <w:r>
        <w:t xml:space="preserve"> </w:t>
      </w:r>
      <w:r w:rsidR="00C36229">
        <w:t>9</w:t>
      </w:r>
      <w:r w:rsidR="003B1D46">
        <w:t>:00</w:t>
      </w:r>
      <w:r w:rsidR="00C36229">
        <w:t>a</w:t>
      </w:r>
      <w:r w:rsidR="003B1D46">
        <w:t>m-</w:t>
      </w:r>
      <w:r w:rsidR="00C36229">
        <w:t>11</w:t>
      </w:r>
      <w:r w:rsidR="003B1D46">
        <w:t>:00</w:t>
      </w:r>
      <w:r w:rsidR="00C36229">
        <w:t>a</w:t>
      </w:r>
      <w:r w:rsidR="003B1D46">
        <w:t>m</w:t>
      </w:r>
      <w:r w:rsidR="00BD662B">
        <w:t>.</w:t>
      </w:r>
    </w:p>
    <w:p w14:paraId="12CE4E11" w14:textId="0AD7D94A" w:rsidR="00FB74C8" w:rsidRDefault="00FB74C8">
      <w:pPr>
        <w:spacing w:after="17" w:line="259" w:lineRule="auto"/>
        <w:ind w:left="17" w:firstLine="0"/>
      </w:pPr>
    </w:p>
    <w:p w14:paraId="0F9597C1" w14:textId="77777777" w:rsidR="00FB74C8" w:rsidRDefault="0083517C">
      <w:pPr>
        <w:pStyle w:val="Heading1"/>
        <w:ind w:left="30" w:right="6"/>
      </w:pPr>
      <w:r>
        <w:t>SYLLABUS CHANGE DISCLAIMER</w:t>
      </w:r>
      <w:r>
        <w:rPr>
          <w:u w:val="none"/>
        </w:rPr>
        <w:t xml:space="preserve"> </w:t>
      </w:r>
    </w:p>
    <w:p w14:paraId="78EB75B7" w14:textId="77777777" w:rsidR="00FB74C8" w:rsidRDefault="0083517C">
      <w:pPr>
        <w:spacing w:after="0" w:line="259" w:lineRule="auto"/>
        <w:ind w:left="17" w:firstLine="0"/>
      </w:pPr>
      <w:r>
        <w:rPr>
          <w:b/>
        </w:rPr>
        <w:t xml:space="preserve"> </w:t>
      </w:r>
    </w:p>
    <w:p w14:paraId="7C0FECEE" w14:textId="77777777" w:rsidR="00FB74C8" w:rsidRDefault="0083517C">
      <w:pPr>
        <w:spacing w:after="0" w:line="259" w:lineRule="auto"/>
        <w:ind w:left="17" w:firstLine="0"/>
      </w:pPr>
      <w:r>
        <w:t xml:space="preserve"> </w:t>
      </w:r>
    </w:p>
    <w:p w14:paraId="0A01659E" w14:textId="77777777" w:rsidR="00FB74C8" w:rsidRDefault="0083517C">
      <w:pPr>
        <w:ind w:left="12"/>
      </w:pPr>
      <w:r>
        <w:t xml:space="preserve">The faculty member reserves the right to make changes to this published syllabus if it is in the best interest of the educational development of this class. Any such changes will be announced as soon as possible in person and/or writing. </w:t>
      </w:r>
    </w:p>
    <w:p w14:paraId="72A41B50" w14:textId="77777777" w:rsidR="00FB74C8" w:rsidRDefault="0083517C">
      <w:pPr>
        <w:spacing w:after="0" w:line="259" w:lineRule="auto"/>
        <w:ind w:left="17" w:firstLine="0"/>
      </w:pPr>
      <w:r>
        <w:rPr>
          <w:b/>
        </w:rPr>
        <w:t xml:space="preserve"> </w:t>
      </w:r>
    </w:p>
    <w:p w14:paraId="1CB8BFC1" w14:textId="77777777" w:rsidR="00FB74C8" w:rsidRDefault="0083517C">
      <w:pPr>
        <w:spacing w:after="17" w:line="259" w:lineRule="auto"/>
        <w:ind w:left="17" w:firstLine="0"/>
      </w:pPr>
      <w:r>
        <w:rPr>
          <w:b/>
        </w:rPr>
        <w:t xml:space="preserve"> </w:t>
      </w:r>
    </w:p>
    <w:p w14:paraId="76A113F8" w14:textId="77777777" w:rsidR="00FB74C8" w:rsidRDefault="0083517C">
      <w:pPr>
        <w:pStyle w:val="Heading1"/>
        <w:ind w:left="30"/>
      </w:pPr>
      <w:r>
        <w:t>SUMMARY OF COURSE ASSIGNMENTS</w:t>
      </w:r>
      <w:r>
        <w:rPr>
          <w:color w:val="2E74B5"/>
          <w:u w:val="none"/>
        </w:rPr>
        <w:t xml:space="preserve"> </w:t>
      </w:r>
    </w:p>
    <w:p w14:paraId="1C880E87" w14:textId="77777777" w:rsidR="00FB74C8" w:rsidRDefault="0083517C">
      <w:pPr>
        <w:spacing w:after="0" w:line="259" w:lineRule="auto"/>
        <w:ind w:left="17" w:firstLine="0"/>
      </w:pPr>
      <w:r>
        <w:rPr>
          <w:b/>
        </w:rPr>
        <w:t xml:space="preserve"> </w:t>
      </w:r>
    </w:p>
    <w:p w14:paraId="2AA20738" w14:textId="77777777" w:rsidR="00FB74C8" w:rsidRDefault="0083517C">
      <w:pPr>
        <w:spacing w:after="0" w:line="259" w:lineRule="auto"/>
        <w:ind w:left="17" w:firstLine="0"/>
      </w:pPr>
      <w:r>
        <w:rPr>
          <w:b/>
        </w:rPr>
        <w:t xml:space="preserve"> </w:t>
      </w:r>
    </w:p>
    <w:p w14:paraId="24FBAF56" w14:textId="77777777" w:rsidR="00FB74C8" w:rsidRDefault="0083517C">
      <w:pPr>
        <w:spacing w:after="15"/>
        <w:ind w:left="12"/>
      </w:pPr>
      <w:r>
        <w:rPr>
          <w:b/>
        </w:rPr>
        <w:t xml:space="preserve">List of graded assignments:  </w:t>
      </w:r>
    </w:p>
    <w:p w14:paraId="19FAF5AD" w14:textId="4876B520" w:rsidR="00C2565C" w:rsidRDefault="00C2565C">
      <w:pPr>
        <w:tabs>
          <w:tab w:val="left" w:pos="1647"/>
          <w:tab w:val="left" w:pos="5363"/>
        </w:tabs>
        <w:spacing w:after="0" w:line="259" w:lineRule="auto"/>
        <w:ind w:left="120" w:firstLine="0"/>
      </w:pPr>
      <w:r>
        <w:t xml:space="preserve">1. Discussion Boards:   5% </w:t>
      </w:r>
    </w:p>
    <w:p w14:paraId="4BAFB51B" w14:textId="334FFB2A" w:rsidR="00C2565C" w:rsidRDefault="00C2565C">
      <w:pPr>
        <w:tabs>
          <w:tab w:val="left" w:pos="1647"/>
          <w:tab w:val="left" w:pos="5363"/>
        </w:tabs>
        <w:spacing w:after="0" w:line="259" w:lineRule="auto"/>
        <w:ind w:left="120" w:firstLine="0"/>
      </w:pPr>
      <w:r>
        <w:t xml:space="preserve">2. Quizzes:                   40% </w:t>
      </w:r>
    </w:p>
    <w:p w14:paraId="2EC39CAF" w14:textId="5851D075" w:rsidR="00C2565C" w:rsidRDefault="00C2565C">
      <w:pPr>
        <w:tabs>
          <w:tab w:val="left" w:pos="1647"/>
          <w:tab w:val="left" w:pos="5363"/>
        </w:tabs>
        <w:spacing w:after="0" w:line="259" w:lineRule="auto"/>
        <w:ind w:left="120" w:firstLine="0"/>
      </w:pPr>
      <w:r>
        <w:t xml:space="preserve">3. Labs:           </w:t>
      </w:r>
      <w:r>
        <w:tab/>
        <w:t xml:space="preserve">          20% </w:t>
      </w:r>
    </w:p>
    <w:p w14:paraId="215EB12E" w14:textId="16C7752F" w:rsidR="00C2565C" w:rsidRDefault="00C2565C" w:rsidP="00AA59C9">
      <w:pPr>
        <w:tabs>
          <w:tab w:val="left" w:pos="1647"/>
          <w:tab w:val="left" w:pos="5363"/>
        </w:tabs>
        <w:spacing w:after="0" w:line="259" w:lineRule="auto"/>
        <w:ind w:left="120" w:firstLine="0"/>
      </w:pPr>
      <w:r>
        <w:t xml:space="preserve">4. Midterm:  </w:t>
      </w:r>
      <w:r>
        <w:tab/>
        <w:t xml:space="preserve">          20% </w:t>
      </w:r>
    </w:p>
    <w:p w14:paraId="48BFEFC0" w14:textId="40E8DDCB" w:rsidR="00C2565C" w:rsidRDefault="00C2565C">
      <w:pPr>
        <w:tabs>
          <w:tab w:val="left" w:pos="1647"/>
          <w:tab w:val="left" w:pos="5363"/>
        </w:tabs>
        <w:spacing w:after="0" w:line="259" w:lineRule="auto"/>
        <w:ind w:left="120" w:firstLine="0"/>
      </w:pPr>
      <w:r>
        <w:t xml:space="preserve">5. Final Exam: </w:t>
      </w:r>
      <w:r>
        <w:tab/>
        <w:t xml:space="preserve">          15% </w:t>
      </w:r>
    </w:p>
    <w:p w14:paraId="31EA73E9" w14:textId="77777777" w:rsidR="00FB74C8" w:rsidRDefault="0083517C">
      <w:pPr>
        <w:spacing w:after="0" w:line="259" w:lineRule="auto"/>
        <w:ind w:left="17" w:firstLine="0"/>
      </w:pPr>
      <w:r>
        <w:rPr>
          <w:b/>
        </w:rPr>
        <w:t xml:space="preserve"> </w:t>
      </w:r>
    </w:p>
    <w:p w14:paraId="36671B00" w14:textId="77777777" w:rsidR="0083517C" w:rsidRDefault="0083517C">
      <w:pPr>
        <w:ind w:left="12" w:right="1439"/>
      </w:pPr>
      <w:r>
        <w:rPr>
          <w:b/>
        </w:rPr>
        <w:t xml:space="preserve">Final grade scale: </w:t>
      </w:r>
      <w:r>
        <w:t xml:space="preserve"> A: 90-100       B:  80-89      C:  70-79      D:  60-69     F:  0- 59 </w:t>
      </w:r>
    </w:p>
    <w:p w14:paraId="0A6D7562" w14:textId="3E5AA48A" w:rsidR="00FB74C8" w:rsidRDefault="0083517C">
      <w:pPr>
        <w:ind w:left="12" w:right="1439"/>
      </w:pPr>
      <w:r>
        <w:rPr>
          <w:b/>
        </w:rPr>
        <w:t xml:space="preserve">Late work policy: </w:t>
      </w:r>
      <w:r>
        <w:t xml:space="preserve">no late solution to any assignment will be accepted. </w:t>
      </w:r>
    </w:p>
    <w:p w14:paraId="243CEBDF" w14:textId="77777777" w:rsidR="00FB74C8" w:rsidRDefault="0083517C">
      <w:pPr>
        <w:spacing w:after="0" w:line="259" w:lineRule="auto"/>
        <w:ind w:left="17" w:firstLine="0"/>
      </w:pPr>
      <w:r>
        <w:rPr>
          <w:b/>
        </w:rPr>
        <w:t xml:space="preserve"> </w:t>
      </w:r>
    </w:p>
    <w:p w14:paraId="5031977D" w14:textId="77777777" w:rsidR="00FB74C8" w:rsidRDefault="0083517C">
      <w:pPr>
        <w:spacing w:after="15"/>
        <w:ind w:left="12"/>
      </w:pPr>
      <w:r>
        <w:rPr>
          <w:b/>
        </w:rPr>
        <w:t xml:space="preserve">SEE CANVAS FOR THE COMPLETE COURSE CALENDAR, OUTLINE, DETAILED DESCRIPTION OF GRADED WORK, AND OTHER RELATED MATERIAL. </w:t>
      </w:r>
    </w:p>
    <w:p w14:paraId="198D6935" w14:textId="77777777" w:rsidR="00FB74C8" w:rsidRDefault="0083517C">
      <w:pPr>
        <w:spacing w:after="0" w:line="259" w:lineRule="auto"/>
        <w:ind w:left="17" w:firstLine="0"/>
      </w:pPr>
      <w:r>
        <w:rPr>
          <w:b/>
        </w:rPr>
        <w:t xml:space="preserve"> </w:t>
      </w:r>
    </w:p>
    <w:p w14:paraId="6109E514" w14:textId="77777777" w:rsidR="00FB74C8" w:rsidRDefault="0083517C">
      <w:pPr>
        <w:spacing w:after="17" w:line="259" w:lineRule="auto"/>
        <w:ind w:left="17" w:firstLine="0"/>
      </w:pPr>
      <w:r>
        <w:rPr>
          <w:b/>
        </w:rPr>
        <w:t xml:space="preserve"> </w:t>
      </w:r>
    </w:p>
    <w:p w14:paraId="53A60D67" w14:textId="77777777" w:rsidR="00FB74C8" w:rsidRDefault="0083517C">
      <w:pPr>
        <w:pStyle w:val="Heading1"/>
        <w:ind w:left="30"/>
      </w:pPr>
      <w:r>
        <w:t>COURSE POLICIES</w:t>
      </w:r>
      <w:r>
        <w:rPr>
          <w:u w:val="none"/>
        </w:rPr>
        <w:t xml:space="preserve"> </w:t>
      </w:r>
    </w:p>
    <w:p w14:paraId="245CF9CB" w14:textId="77777777" w:rsidR="00FB74C8" w:rsidRDefault="0083517C">
      <w:pPr>
        <w:spacing w:after="0" w:line="259" w:lineRule="auto"/>
        <w:ind w:left="17" w:firstLine="0"/>
      </w:pPr>
      <w:r>
        <w:t xml:space="preserve"> </w:t>
      </w:r>
    </w:p>
    <w:p w14:paraId="1DE79E44" w14:textId="77777777" w:rsidR="00FB74C8" w:rsidRDefault="0083517C">
      <w:pPr>
        <w:spacing w:after="15"/>
        <w:ind w:left="12"/>
      </w:pPr>
      <w:r>
        <w:rPr>
          <w:b/>
        </w:rPr>
        <w:t xml:space="preserve">Academic Integrity Policy: </w:t>
      </w:r>
    </w:p>
    <w:p w14:paraId="59AF4F0C" w14:textId="77777777" w:rsidR="00FB74C8" w:rsidRDefault="0083517C">
      <w:pPr>
        <w:ind w:left="12"/>
      </w:pPr>
      <w:r>
        <w:t xml:space="preserve">Students are expected to submit their own solutions to assignments. A grade of zero will be assigned to the student who submit a copy of another student’s work. </w:t>
      </w:r>
    </w:p>
    <w:p w14:paraId="4B32FE40" w14:textId="77777777" w:rsidR="005E12D6" w:rsidRDefault="005E12D6">
      <w:pPr>
        <w:ind w:left="12"/>
      </w:pPr>
    </w:p>
    <w:p w14:paraId="1C302D6D" w14:textId="77777777" w:rsidR="005E12D6" w:rsidRDefault="005E12D6" w:rsidP="005E12D6">
      <w:r w:rsidRPr="003661FA">
        <w:rPr>
          <w:b/>
        </w:rPr>
        <w:t xml:space="preserve">Artificial Intelligence Policy: </w:t>
      </w:r>
      <w:r w:rsidRPr="003661FA">
        <w:t>Students are allowed to use automated tools based on artificial intelligence as long as they have been properly cited. Violations of this policy will be considered student misconduct. It is the student's responsibility to verify the correctness of the result submitted in an assignment using these tools.</w:t>
      </w:r>
    </w:p>
    <w:p w14:paraId="35786FFA" w14:textId="77777777" w:rsidR="00FB74C8" w:rsidRDefault="0083517C">
      <w:pPr>
        <w:spacing w:after="0" w:line="259" w:lineRule="auto"/>
        <w:ind w:left="17" w:firstLine="0"/>
      </w:pPr>
      <w:r>
        <w:rPr>
          <w:b/>
          <w:i/>
        </w:rPr>
        <w:t xml:space="preserve"> </w:t>
      </w:r>
    </w:p>
    <w:p w14:paraId="04082516" w14:textId="77777777" w:rsidR="002B2B41" w:rsidRDefault="0083517C" w:rsidP="002B2B41">
      <w:r>
        <w:rPr>
          <w:b/>
        </w:rPr>
        <w:t xml:space="preserve">Attendance Policy: </w:t>
      </w:r>
      <w:r>
        <w:t>There is no grade for attendance but students are expected to complete their work in Canvas each week.</w:t>
      </w:r>
      <w:r>
        <w:rPr>
          <w:b/>
        </w:rPr>
        <w:t xml:space="preserve"> </w:t>
      </w:r>
      <w:r w:rsidR="002B2B41">
        <w:t xml:space="preserve">Student’s </w:t>
      </w:r>
      <w:r w:rsidR="002B2B41" w:rsidRPr="007E65E8">
        <w:t>attendance will be inferred from progress in the course</w:t>
      </w:r>
    </w:p>
    <w:p w14:paraId="2AD7FBAE" w14:textId="77777777" w:rsidR="00FB74C8" w:rsidRDefault="0083517C">
      <w:pPr>
        <w:spacing w:after="0" w:line="259" w:lineRule="auto"/>
        <w:ind w:left="17" w:firstLine="0"/>
      </w:pPr>
      <w:r>
        <w:rPr>
          <w:b/>
        </w:rPr>
        <w:t xml:space="preserve"> </w:t>
      </w:r>
    </w:p>
    <w:p w14:paraId="3ADF0F3D" w14:textId="77777777" w:rsidR="00FB74C8" w:rsidRDefault="0083517C">
      <w:pPr>
        <w:spacing w:after="15"/>
        <w:ind w:left="12"/>
      </w:pPr>
      <w:r>
        <w:rPr>
          <w:b/>
        </w:rPr>
        <w:t xml:space="preserve">Withdrawal Policy </w:t>
      </w:r>
    </w:p>
    <w:p w14:paraId="4EA3F7CC" w14:textId="77777777" w:rsidR="0083517C" w:rsidRDefault="0083517C">
      <w:pPr>
        <w:ind w:left="12" w:right="125"/>
        <w:rPr>
          <w:b/>
        </w:rPr>
      </w:pPr>
      <w:r>
        <w:t>A student may withdraw from a course on or after the official date of record. It is the student’s responsibility to initiate and complete a Withdrawal Request Form.</w:t>
      </w:r>
      <w:r>
        <w:rPr>
          <w:b/>
        </w:rPr>
        <w:t xml:space="preserve"> </w:t>
      </w:r>
    </w:p>
    <w:p w14:paraId="76EE518D" w14:textId="77777777" w:rsidR="0083517C" w:rsidRDefault="0083517C">
      <w:pPr>
        <w:ind w:left="12" w:right="125"/>
        <w:rPr>
          <w:b/>
        </w:rPr>
      </w:pPr>
    </w:p>
    <w:p w14:paraId="4856DFA7" w14:textId="7E1D2D88" w:rsidR="0083517C" w:rsidRDefault="0083517C">
      <w:pPr>
        <w:ind w:left="12" w:right="125"/>
      </w:pPr>
      <w:r>
        <w:rPr>
          <w:b/>
        </w:rPr>
        <w:t>Last day to withdraw from the course with a “W” is:</w:t>
      </w:r>
      <w:r>
        <w:t xml:space="preserve"> </w:t>
      </w:r>
      <w:bookmarkStart w:id="0" w:name="_Hlk175484441"/>
      <w:r w:rsidR="008B6CD7">
        <w:t>March</w:t>
      </w:r>
      <w:r w:rsidR="00201947">
        <w:t xml:space="preserve"> </w:t>
      </w:r>
      <w:r w:rsidR="008B6CD7">
        <w:t>30</w:t>
      </w:r>
      <w:r w:rsidR="00201947" w:rsidRPr="00810B6B">
        <w:rPr>
          <w:vertAlign w:val="superscript"/>
        </w:rPr>
        <w:t>th</w:t>
      </w:r>
      <w:r w:rsidR="00201947">
        <w:t>.</w:t>
      </w:r>
      <w:bookmarkEnd w:id="0"/>
      <w:r w:rsidR="00201947">
        <w:t xml:space="preserve">  </w:t>
      </w:r>
    </w:p>
    <w:p w14:paraId="19FB93F0" w14:textId="77777777" w:rsidR="00201947" w:rsidRDefault="00201947">
      <w:pPr>
        <w:ind w:left="12" w:right="125"/>
        <w:rPr>
          <w:b/>
        </w:rPr>
      </w:pPr>
    </w:p>
    <w:p w14:paraId="1A586683" w14:textId="2FBB87D6" w:rsidR="00FB74C8" w:rsidRDefault="0083517C">
      <w:pPr>
        <w:ind w:left="12" w:right="125"/>
      </w:pPr>
      <w:r>
        <w:rPr>
          <w:b/>
        </w:rPr>
        <w:t xml:space="preserve">Student Learning Outcomes: </w:t>
      </w:r>
    </w:p>
    <w:p w14:paraId="4C6170C7" w14:textId="77777777" w:rsidR="00FB74C8" w:rsidRDefault="0083517C">
      <w:pPr>
        <w:ind w:left="12"/>
      </w:pPr>
      <w:r>
        <w:t xml:space="preserve">At the successful completion of this course the student will be able to: </w:t>
      </w:r>
    </w:p>
    <w:p w14:paraId="51305D2E" w14:textId="77777777" w:rsidR="00FB74C8" w:rsidRDefault="0083517C">
      <w:pPr>
        <w:spacing w:after="27"/>
        <w:ind w:left="271" w:hanging="269"/>
      </w:pPr>
      <w:r>
        <w:t xml:space="preserve">Students will gain a conceptual understanding of the physical laws and apply this knowledge to the solution of simple problems dealing with the following: </w:t>
      </w:r>
    </w:p>
    <w:p w14:paraId="2703753C" w14:textId="77777777" w:rsidR="008B09EC" w:rsidRDefault="0083517C">
      <w:pPr>
        <w:numPr>
          <w:ilvl w:val="0"/>
          <w:numId w:val="1"/>
        </w:numPr>
        <w:spacing w:after="27"/>
        <w:ind w:hanging="360"/>
      </w:pPr>
      <w:r>
        <w:t xml:space="preserve">Use the principles of mechanics to solve problems involving motion, forces, energy, momentum, and repetitive motion. </w:t>
      </w:r>
    </w:p>
    <w:p w14:paraId="469F397D" w14:textId="77777777" w:rsidR="008B09EC" w:rsidRPr="001F3D25" w:rsidRDefault="008B09EC">
      <w:pPr>
        <w:numPr>
          <w:ilvl w:val="0"/>
          <w:numId w:val="1"/>
        </w:numPr>
        <w:ind w:hanging="360"/>
        <w:rPr>
          <w:rFonts w:eastAsia="Times New Roman" w:cs="Arial"/>
          <w:color w:val="auto"/>
          <w:szCs w:val="20"/>
        </w:rPr>
      </w:pPr>
      <w:r w:rsidRPr="001F3D25">
        <w:rPr>
          <w:rFonts w:eastAsia="Times New Roman" w:cs="Arial"/>
          <w:color w:val="auto"/>
          <w:szCs w:val="20"/>
        </w:rPr>
        <w:t>Describe the basic principles of fluid mechanics.</w:t>
      </w:r>
    </w:p>
    <w:p w14:paraId="3809C80A" w14:textId="7543D715" w:rsidR="00FB74C8" w:rsidRDefault="0083517C">
      <w:pPr>
        <w:numPr>
          <w:ilvl w:val="0"/>
          <w:numId w:val="1"/>
        </w:numPr>
        <w:ind w:hanging="360"/>
      </w:pPr>
      <w:r>
        <w:t xml:space="preserve">Demonstrate an understanding of the principles of heat and thermodynamics. </w:t>
      </w:r>
    </w:p>
    <w:p w14:paraId="6A4BFB1A" w14:textId="77777777" w:rsidR="00FB74C8" w:rsidRDefault="0083517C">
      <w:pPr>
        <w:numPr>
          <w:ilvl w:val="0"/>
          <w:numId w:val="1"/>
        </w:numPr>
        <w:spacing w:after="25"/>
        <w:ind w:hanging="360"/>
      </w:pPr>
      <w:r>
        <w:t xml:space="preserve">Solve basic problems involving electricity. </w:t>
      </w:r>
    </w:p>
    <w:p w14:paraId="7FECFB9E" w14:textId="77777777" w:rsidR="00FB74C8" w:rsidRDefault="0083517C">
      <w:pPr>
        <w:numPr>
          <w:ilvl w:val="0"/>
          <w:numId w:val="1"/>
        </w:numPr>
        <w:ind w:hanging="360"/>
      </w:pPr>
      <w:r>
        <w:t xml:space="preserve">Describe the relationship between electricity and magnetism. </w:t>
      </w:r>
    </w:p>
    <w:p w14:paraId="417DE12C" w14:textId="77777777" w:rsidR="00FB74C8" w:rsidRDefault="0083517C">
      <w:pPr>
        <w:numPr>
          <w:ilvl w:val="0"/>
          <w:numId w:val="1"/>
        </w:numPr>
        <w:ind w:hanging="360"/>
      </w:pPr>
      <w:r>
        <w:t xml:space="preserve">Describe the characteristics of light and the electromagnetic spectrum. </w:t>
      </w:r>
    </w:p>
    <w:p w14:paraId="153429BB" w14:textId="77777777" w:rsidR="00FB74C8" w:rsidRDefault="0083517C">
      <w:pPr>
        <w:numPr>
          <w:ilvl w:val="0"/>
          <w:numId w:val="1"/>
        </w:numPr>
        <w:ind w:hanging="360"/>
      </w:pPr>
      <w:r>
        <w:t xml:space="preserve">Demonstrate an understanding of the atomic model and nuclear energy. </w:t>
      </w:r>
    </w:p>
    <w:p w14:paraId="0D31AF1F" w14:textId="77777777" w:rsidR="00FB74C8" w:rsidRDefault="0083517C">
      <w:pPr>
        <w:numPr>
          <w:ilvl w:val="0"/>
          <w:numId w:val="1"/>
        </w:numPr>
        <w:ind w:hanging="360"/>
      </w:pPr>
      <w:r>
        <w:t xml:space="preserve">Demonstrate understanding of the basis of science using terms such as scientific method, hypothesis, law, theory, and pseudoscience. </w:t>
      </w:r>
    </w:p>
    <w:p w14:paraId="4617F6FA" w14:textId="77777777" w:rsidR="00FB74C8" w:rsidRDefault="0083517C">
      <w:pPr>
        <w:numPr>
          <w:ilvl w:val="0"/>
          <w:numId w:val="1"/>
        </w:numPr>
        <w:ind w:hanging="360"/>
      </w:pPr>
      <w:r>
        <w:t>Discuss energy resources.</w:t>
      </w:r>
      <w:r>
        <w:rPr>
          <w:rFonts w:ascii="Times New Roman" w:eastAsia="Times New Roman" w:hAnsi="Times New Roman" w:cs="Times New Roman"/>
        </w:rPr>
        <w:t xml:space="preserve"> </w:t>
      </w:r>
    </w:p>
    <w:p w14:paraId="206AAFEF" w14:textId="77777777" w:rsidR="00FB74C8" w:rsidRDefault="0083517C">
      <w:pPr>
        <w:spacing w:after="0" w:line="259" w:lineRule="auto"/>
        <w:ind w:left="17" w:firstLine="0"/>
      </w:pPr>
      <w:r>
        <w:rPr>
          <w:b/>
        </w:rPr>
        <w:t xml:space="preserve"> </w:t>
      </w:r>
    </w:p>
    <w:p w14:paraId="37EC38DE" w14:textId="77777777" w:rsidR="00FB74C8" w:rsidRDefault="0083517C">
      <w:pPr>
        <w:spacing w:after="0" w:line="259" w:lineRule="auto"/>
        <w:ind w:left="17" w:firstLine="0"/>
      </w:pPr>
      <w:r>
        <w:rPr>
          <w:b/>
        </w:rPr>
        <w:t xml:space="preserve"> </w:t>
      </w:r>
    </w:p>
    <w:p w14:paraId="7C4E7CB4" w14:textId="77777777" w:rsidR="00FB74C8" w:rsidRDefault="0083517C">
      <w:pPr>
        <w:spacing w:after="15"/>
        <w:ind w:left="12"/>
      </w:pPr>
      <w:r>
        <w:rPr>
          <w:b/>
        </w:rPr>
        <w:t xml:space="preserve">Core Objectives: </w:t>
      </w:r>
    </w:p>
    <w:p w14:paraId="6A130059" w14:textId="77777777" w:rsidR="00FB74C8" w:rsidRDefault="0083517C">
      <w:pPr>
        <w:ind w:left="747"/>
      </w:pPr>
      <w:r>
        <w:t xml:space="preserve">Critical Thinking </w:t>
      </w:r>
    </w:p>
    <w:p w14:paraId="76013304" w14:textId="77777777" w:rsidR="00FB74C8" w:rsidRDefault="0083517C">
      <w:pPr>
        <w:ind w:left="747"/>
      </w:pPr>
      <w:r>
        <w:t xml:space="preserve">Communication </w:t>
      </w:r>
    </w:p>
    <w:p w14:paraId="270F14BE" w14:textId="77777777" w:rsidR="00FB74C8" w:rsidRDefault="0083517C">
      <w:pPr>
        <w:ind w:left="747"/>
      </w:pPr>
      <w:r>
        <w:t xml:space="preserve">Teamwork </w:t>
      </w:r>
    </w:p>
    <w:p w14:paraId="089B9345" w14:textId="77777777" w:rsidR="00FB74C8" w:rsidRDefault="0083517C">
      <w:pPr>
        <w:ind w:left="747"/>
      </w:pPr>
      <w:r>
        <w:t xml:space="preserve">Empirical and Quantitative Analysis </w:t>
      </w:r>
    </w:p>
    <w:p w14:paraId="536D742A" w14:textId="77777777" w:rsidR="00FB74C8" w:rsidRDefault="0083517C">
      <w:pPr>
        <w:spacing w:after="21" w:line="259" w:lineRule="auto"/>
        <w:ind w:left="17" w:firstLine="0"/>
      </w:pPr>
      <w:r>
        <w:rPr>
          <w:rFonts w:ascii="Times New Roman" w:eastAsia="Times New Roman" w:hAnsi="Times New Roman" w:cs="Times New Roman"/>
        </w:rPr>
        <w:t xml:space="preserve"> </w:t>
      </w:r>
    </w:p>
    <w:p w14:paraId="290E4EA5" w14:textId="77777777" w:rsidR="00FB74C8" w:rsidRDefault="0083517C">
      <w:pPr>
        <w:pStyle w:val="Heading1"/>
        <w:ind w:left="30" w:right="5"/>
      </w:pPr>
      <w:r>
        <w:t>COLLEGE POLICIES</w:t>
      </w:r>
      <w:r>
        <w:rPr>
          <w:u w:val="none"/>
        </w:rPr>
        <w:t xml:space="preserve"> </w:t>
      </w:r>
    </w:p>
    <w:p w14:paraId="24EBCC30" w14:textId="77777777" w:rsidR="00FB74C8" w:rsidRDefault="0083517C">
      <w:pPr>
        <w:spacing w:after="0" w:line="259" w:lineRule="auto"/>
        <w:ind w:left="17" w:firstLine="0"/>
      </w:pPr>
      <w:r>
        <w:t xml:space="preserve"> </w:t>
      </w:r>
    </w:p>
    <w:p w14:paraId="0505026A" w14:textId="77777777" w:rsidR="00FB74C8" w:rsidRDefault="0083517C">
      <w:pPr>
        <w:spacing w:after="15"/>
        <w:ind w:left="12"/>
      </w:pPr>
      <w:r>
        <w:rPr>
          <w:b/>
        </w:rPr>
        <w:t>STUDENT HANDBOOK</w:t>
      </w:r>
      <w:r>
        <w:rPr>
          <w:b/>
          <w:i/>
        </w:rPr>
        <w:t xml:space="preserve"> </w:t>
      </w:r>
    </w:p>
    <w:p w14:paraId="2C3A6018" w14:textId="77777777" w:rsidR="00FB74C8" w:rsidRDefault="0083517C">
      <w:pPr>
        <w:ind w:left="12"/>
      </w:pPr>
      <w:r>
        <w:t xml:space="preserve">Students are expected to follow all rules and regulations found in the Student Handbook. </w:t>
      </w:r>
    </w:p>
    <w:p w14:paraId="56854C6A" w14:textId="77777777" w:rsidR="00FB74C8" w:rsidRDefault="0083517C">
      <w:pPr>
        <w:spacing w:after="0" w:line="259" w:lineRule="auto"/>
        <w:ind w:left="17" w:firstLine="0"/>
      </w:pPr>
      <w:r>
        <w:t xml:space="preserve"> </w:t>
      </w:r>
    </w:p>
    <w:p w14:paraId="52D1543A" w14:textId="77777777" w:rsidR="00FB74C8" w:rsidRDefault="0083517C">
      <w:pPr>
        <w:spacing w:after="15"/>
        <w:ind w:left="12"/>
      </w:pPr>
      <w:r>
        <w:rPr>
          <w:b/>
        </w:rPr>
        <w:t xml:space="preserve">ADA STATEMENT </w:t>
      </w:r>
    </w:p>
    <w:p w14:paraId="4399071E" w14:textId="77777777" w:rsidR="00FB74C8" w:rsidRDefault="0083517C">
      <w:pPr>
        <w:ind w:left="12"/>
      </w:pPr>
      <w:r>
        <w:t xml:space="preserve">NCTC will adhere to all applicable federal, state and local laws, regulations and guidelines with respect to providing reasonable accommodations to afford equal educational opportunity. It is the student’s responsibility to contact the Office for Students with Disabilities to arrange appropriate accommodations.  See the OSD Syllabus Addendum.  </w:t>
      </w:r>
    </w:p>
    <w:p w14:paraId="4633E546" w14:textId="77777777" w:rsidR="006F18B8" w:rsidRDefault="006F18B8">
      <w:pPr>
        <w:spacing w:after="0" w:line="259" w:lineRule="auto"/>
        <w:ind w:left="17" w:firstLine="0"/>
        <w:rPr>
          <w:rFonts w:ascii="Times New Roman" w:eastAsia="Times New Roman" w:hAnsi="Times New Roman" w:cs="Times New Roman"/>
        </w:rPr>
      </w:pPr>
    </w:p>
    <w:p w14:paraId="4FEF7E14" w14:textId="77777777" w:rsidR="006F18B8" w:rsidRPr="00C14D63" w:rsidRDefault="006F18B8" w:rsidP="006F18B8">
      <w:pPr>
        <w:rPr>
          <w:rFonts w:asciiTheme="minorHAnsi" w:hAnsiTheme="minorHAnsi" w:cstheme="minorHAnsi"/>
          <w:b/>
        </w:rPr>
      </w:pPr>
      <w:r w:rsidRPr="00C14D63">
        <w:rPr>
          <w:rFonts w:asciiTheme="minorHAnsi" w:hAnsiTheme="minorHAnsi" w:cstheme="minorHAnsi"/>
          <w:b/>
        </w:rPr>
        <w:t>AI STATEMENT</w:t>
      </w:r>
    </w:p>
    <w:p w14:paraId="31C4A254" w14:textId="77777777" w:rsidR="006F18B8" w:rsidRDefault="006F18B8" w:rsidP="006F18B8">
      <w:pPr>
        <w:spacing w:after="0" w:line="259" w:lineRule="auto"/>
        <w:ind w:left="17" w:firstLine="0"/>
        <w:rPr>
          <w:rFonts w:ascii="Times New Roman" w:eastAsia="Times New Roman" w:hAnsi="Times New Roman" w:cs="Times New Roman"/>
        </w:rPr>
      </w:pPr>
      <w:r w:rsidRPr="00C14D63">
        <w:rPr>
          <w:rFonts w:asciiTheme="minorHAnsi" w:hAnsiTheme="minorHAnsi" w:cstheme="minorHAnsi"/>
        </w:rPr>
        <w:t>Individual course instructors, in coordination with their divisions, set policies regulating the use of generative AI tools in their courses, including allowing or disallowing some or all uses of such tools. Course instructors will set such policies in their course syllabi and clearly communicate such policies to students. Students who are unsure of policies regarding generative AI tools are encouraged to ask their instructors for clarification.</w:t>
      </w:r>
      <w:r w:rsidRPr="00DB7DF8">
        <w:rPr>
          <w:rFonts w:asciiTheme="minorHAnsi" w:hAnsiTheme="minorHAnsi" w:cstheme="minorHAnsi"/>
        </w:rPr>
        <w:t xml:space="preserve"> </w:t>
      </w:r>
      <w:r>
        <w:rPr>
          <w:rFonts w:ascii="Times New Roman" w:eastAsia="Times New Roman" w:hAnsi="Times New Roman" w:cs="Times New Roman"/>
        </w:rPr>
        <w:t xml:space="preserve"> </w:t>
      </w:r>
    </w:p>
    <w:p w14:paraId="164E4FFD" w14:textId="77777777" w:rsidR="006F18B8" w:rsidRDefault="006F18B8">
      <w:pPr>
        <w:spacing w:after="0" w:line="259" w:lineRule="auto"/>
        <w:ind w:left="17" w:firstLine="0"/>
      </w:pPr>
    </w:p>
    <w:p w14:paraId="493F4230" w14:textId="77777777" w:rsidR="00FB74C8" w:rsidRDefault="0083517C">
      <w:pPr>
        <w:spacing w:after="15"/>
        <w:ind w:left="12"/>
      </w:pPr>
      <w:r>
        <w:rPr>
          <w:b/>
        </w:rPr>
        <w:t xml:space="preserve">STUDENT SERVICES </w:t>
      </w:r>
    </w:p>
    <w:p w14:paraId="1ADAF911" w14:textId="77777777" w:rsidR="00FB74C8" w:rsidRDefault="0083517C">
      <w:pPr>
        <w:ind w:left="12"/>
      </w:pPr>
      <w:r>
        <w:t xml:space="preserve">NCTC provides a multitude of services and resources to support students.  See the Student Services Syllabus Addendum for a listing of those departments and links to their sites. </w:t>
      </w:r>
    </w:p>
    <w:p w14:paraId="5D91BB8B" w14:textId="77777777" w:rsidR="00FB74C8" w:rsidRDefault="0083517C">
      <w:pPr>
        <w:spacing w:after="0" w:line="259" w:lineRule="auto"/>
        <w:ind w:left="17" w:firstLine="0"/>
      </w:pPr>
      <w:r>
        <w:t xml:space="preserve"> </w:t>
      </w:r>
    </w:p>
    <w:p w14:paraId="3AD4B071" w14:textId="77777777" w:rsidR="00FB74C8" w:rsidRDefault="0083517C">
      <w:pPr>
        <w:spacing w:after="17" w:line="259" w:lineRule="auto"/>
        <w:ind w:left="17" w:firstLine="0"/>
      </w:pPr>
      <w:r>
        <w:t xml:space="preserve"> </w:t>
      </w:r>
    </w:p>
    <w:p w14:paraId="0C81BCF0" w14:textId="77777777" w:rsidR="00FB74C8" w:rsidRDefault="0083517C">
      <w:pPr>
        <w:pStyle w:val="Heading1"/>
        <w:ind w:left="30" w:right="4"/>
      </w:pPr>
      <w:r>
        <w:t>QUESTIONS, CONCERNS, or COMPLAINTS</w:t>
      </w:r>
      <w:r>
        <w:rPr>
          <w:u w:val="none"/>
        </w:rPr>
        <w:t xml:space="preserve"> </w:t>
      </w:r>
    </w:p>
    <w:p w14:paraId="683A0D84" w14:textId="77777777" w:rsidR="00FB74C8" w:rsidRDefault="0083517C">
      <w:pPr>
        <w:spacing w:after="0" w:line="259" w:lineRule="auto"/>
        <w:ind w:left="17" w:firstLine="0"/>
      </w:pPr>
      <w:r>
        <w:t xml:space="preserve"> </w:t>
      </w:r>
    </w:p>
    <w:p w14:paraId="162561FD" w14:textId="77777777" w:rsidR="00FB74C8" w:rsidRDefault="0083517C">
      <w:pPr>
        <w:spacing w:after="0" w:line="259" w:lineRule="auto"/>
        <w:ind w:left="17" w:firstLine="0"/>
      </w:pPr>
      <w:r>
        <w:t xml:space="preserve"> </w:t>
      </w:r>
    </w:p>
    <w:p w14:paraId="332CE301" w14:textId="77777777" w:rsidR="00FB74C8" w:rsidRDefault="0083517C">
      <w:pPr>
        <w:ind w:left="12"/>
      </w:pPr>
      <w:r>
        <w:t xml:space="preserve">The student should contact the instructor to deal with any questions, concerns, or complaints specific to the class.  If the student and faculty are not able to resolve the issue, the student may contact the chair or coordinator of the division.  If the student remains unsatisfied, the student may proceed to contact the instructional dean. </w:t>
      </w:r>
    </w:p>
    <w:p w14:paraId="5C0D6AC3" w14:textId="77777777" w:rsidR="00FB74C8" w:rsidRDefault="0083517C">
      <w:pPr>
        <w:spacing w:after="0" w:line="259" w:lineRule="auto"/>
        <w:ind w:left="17" w:firstLine="0"/>
      </w:pPr>
      <w:r>
        <w:t xml:space="preserve"> </w:t>
      </w:r>
    </w:p>
    <w:p w14:paraId="5340E6FE" w14:textId="77777777" w:rsidR="009C52C8" w:rsidRDefault="009C52C8" w:rsidP="009C52C8">
      <w:pPr>
        <w:spacing w:after="15"/>
        <w:ind w:left="12"/>
      </w:pPr>
      <w:r>
        <w:rPr>
          <w:b/>
        </w:rPr>
        <w:t xml:space="preserve">Name of Chair/Coordinator:  </w:t>
      </w:r>
      <w:r>
        <w:t>Jaime Noles</w:t>
      </w:r>
      <w:r>
        <w:rPr>
          <w:b/>
        </w:rPr>
        <w:t xml:space="preserve"> </w:t>
      </w:r>
    </w:p>
    <w:p w14:paraId="7BEA806D" w14:textId="77777777" w:rsidR="009C52C8" w:rsidRDefault="009C52C8" w:rsidP="009C52C8">
      <w:pPr>
        <w:spacing w:after="15"/>
        <w:ind w:left="12"/>
      </w:pPr>
      <w:r>
        <w:rPr>
          <w:b/>
        </w:rPr>
        <w:t xml:space="preserve">Office location:  </w:t>
      </w:r>
      <w:r>
        <w:t xml:space="preserve">Gainesville 408 </w:t>
      </w:r>
    </w:p>
    <w:p w14:paraId="6E4DD3D9" w14:textId="77777777" w:rsidR="009C52C8" w:rsidRDefault="009C52C8" w:rsidP="009C52C8">
      <w:pPr>
        <w:ind w:left="12"/>
      </w:pPr>
      <w:r>
        <w:rPr>
          <w:b/>
        </w:rPr>
        <w:t xml:space="preserve">Telephone number:  </w:t>
      </w:r>
      <w:r>
        <w:t xml:space="preserve">940-668-7731 ext. 4930 </w:t>
      </w:r>
    </w:p>
    <w:p w14:paraId="3AC52E95" w14:textId="77777777" w:rsidR="009C52C8" w:rsidRDefault="009C52C8" w:rsidP="009C52C8">
      <w:pPr>
        <w:spacing w:after="15"/>
        <w:ind w:left="12"/>
      </w:pPr>
      <w:r>
        <w:rPr>
          <w:b/>
        </w:rPr>
        <w:t xml:space="preserve">E-mail address:  </w:t>
      </w:r>
      <w:r>
        <w:t xml:space="preserve">jnoles@nctc.edu </w:t>
      </w:r>
    </w:p>
    <w:p w14:paraId="3998E29F" w14:textId="77777777" w:rsidR="009C52C8" w:rsidRDefault="009C52C8" w:rsidP="009C52C8">
      <w:pPr>
        <w:spacing w:after="0" w:line="259" w:lineRule="auto"/>
        <w:ind w:left="17" w:firstLine="0"/>
      </w:pPr>
      <w:r>
        <w:rPr>
          <w:b/>
        </w:rPr>
        <w:t xml:space="preserve"> </w:t>
      </w:r>
    </w:p>
    <w:p w14:paraId="393AB518" w14:textId="77777777" w:rsidR="009C52C8" w:rsidRDefault="009C52C8" w:rsidP="009C52C8">
      <w:pPr>
        <w:spacing w:after="15"/>
        <w:ind w:left="12"/>
      </w:pPr>
      <w:r>
        <w:rPr>
          <w:b/>
        </w:rPr>
        <w:t xml:space="preserve">Name of Instructional Dean:  </w:t>
      </w:r>
      <w:r w:rsidRPr="009A18D3">
        <w:t>Mary Martinson</w:t>
      </w:r>
    </w:p>
    <w:p w14:paraId="1C423090" w14:textId="77777777" w:rsidR="009C52C8" w:rsidRDefault="009C52C8" w:rsidP="009C52C8">
      <w:pPr>
        <w:spacing w:after="15"/>
        <w:ind w:left="12"/>
      </w:pPr>
      <w:r>
        <w:rPr>
          <w:b/>
        </w:rPr>
        <w:t xml:space="preserve">Office location: </w:t>
      </w:r>
      <w:r>
        <w:t>Gainesville 1403</w:t>
      </w:r>
    </w:p>
    <w:p w14:paraId="324DCBCC" w14:textId="77777777" w:rsidR="009C52C8" w:rsidRDefault="009C52C8" w:rsidP="009C52C8">
      <w:pPr>
        <w:spacing w:after="15"/>
        <w:ind w:left="12"/>
      </w:pPr>
      <w:r>
        <w:rPr>
          <w:b/>
        </w:rPr>
        <w:t xml:space="preserve">Telephone number: </w:t>
      </w:r>
      <w:r>
        <w:rPr>
          <w:color w:val="212121"/>
          <w:shd w:val="clear" w:color="auto" w:fill="FFFFFF"/>
        </w:rPr>
        <w:t>940.668.7731 ext. 4377</w:t>
      </w:r>
    </w:p>
    <w:p w14:paraId="6D900F86" w14:textId="77777777" w:rsidR="009C52C8" w:rsidRDefault="009C52C8" w:rsidP="009C52C8">
      <w:pPr>
        <w:ind w:left="12"/>
      </w:pPr>
      <w:r>
        <w:rPr>
          <w:b/>
        </w:rPr>
        <w:t xml:space="preserve">E-mail address: </w:t>
      </w:r>
      <w:hyperlink r:id="rId6" w:tgtFrame="_blank" w:history="1">
        <w:r w:rsidRPr="001D5292">
          <w:t>mmartinson@nctc.edu</w:t>
        </w:r>
      </w:hyperlink>
    </w:p>
    <w:p w14:paraId="640D5474" w14:textId="77777777" w:rsidR="00FB74C8" w:rsidRDefault="0083517C">
      <w:pPr>
        <w:spacing w:after="0" w:line="259" w:lineRule="auto"/>
        <w:ind w:left="17" w:firstLine="0"/>
      </w:pPr>
      <w:r>
        <w:t xml:space="preserve"> </w:t>
      </w:r>
    </w:p>
    <w:p w14:paraId="6E6DC90B" w14:textId="77777777" w:rsidR="00FB74C8" w:rsidRDefault="0083517C">
      <w:pPr>
        <w:spacing w:after="0" w:line="259" w:lineRule="auto"/>
        <w:ind w:left="17" w:firstLine="0"/>
      </w:pPr>
      <w:r>
        <w:rPr>
          <w:b/>
        </w:rPr>
        <w:t xml:space="preserve"> </w:t>
      </w:r>
    </w:p>
    <w:sectPr w:rsidR="00FB74C8">
      <w:pgSz w:w="12240" w:h="15840"/>
      <w:pgMar w:top="1445" w:right="1440" w:bottom="1638" w:left="142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2557394"/>
    <w:multiLevelType w:val="hybridMultilevel"/>
    <w:tmpl w:val="A6A471DC"/>
    <w:lvl w:ilvl="0" w:tplc="FFFFFFFF">
      <w:start w:val="1"/>
      <w:numFmt w:val="decimal"/>
      <w:lvlText w:val="%1."/>
      <w:lvlJc w:val="left"/>
      <w:pPr>
        <w:ind w:left="73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45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17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9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1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3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5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7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9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16cid:durableId="610355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sjAxMzE3tjQxNDRQ0lEKTi0uzszPAykwrgUAl7jAwywAAAA="/>
  </w:docVars>
  <w:rsids>
    <w:rsidRoot w:val="00FB74C8"/>
    <w:rsid w:val="00035104"/>
    <w:rsid w:val="00073182"/>
    <w:rsid w:val="000C73C0"/>
    <w:rsid w:val="001248C8"/>
    <w:rsid w:val="001621F7"/>
    <w:rsid w:val="001F3D25"/>
    <w:rsid w:val="00201947"/>
    <w:rsid w:val="002025AA"/>
    <w:rsid w:val="00213C35"/>
    <w:rsid w:val="002B06B5"/>
    <w:rsid w:val="002B2B41"/>
    <w:rsid w:val="003B1D46"/>
    <w:rsid w:val="003C4C80"/>
    <w:rsid w:val="0056524A"/>
    <w:rsid w:val="005A0B98"/>
    <w:rsid w:val="005E12D6"/>
    <w:rsid w:val="0067570F"/>
    <w:rsid w:val="006F18B8"/>
    <w:rsid w:val="007F4E56"/>
    <w:rsid w:val="0083517C"/>
    <w:rsid w:val="00836A33"/>
    <w:rsid w:val="00877520"/>
    <w:rsid w:val="008B09EC"/>
    <w:rsid w:val="008B6CD7"/>
    <w:rsid w:val="008E5247"/>
    <w:rsid w:val="00945181"/>
    <w:rsid w:val="009738B0"/>
    <w:rsid w:val="009C52C8"/>
    <w:rsid w:val="009D2072"/>
    <w:rsid w:val="00A603AA"/>
    <w:rsid w:val="00A803DC"/>
    <w:rsid w:val="00AA59C9"/>
    <w:rsid w:val="00AA5D9F"/>
    <w:rsid w:val="00AB232F"/>
    <w:rsid w:val="00B375DD"/>
    <w:rsid w:val="00B93A3A"/>
    <w:rsid w:val="00BB08B3"/>
    <w:rsid w:val="00BD662B"/>
    <w:rsid w:val="00C2565C"/>
    <w:rsid w:val="00C36229"/>
    <w:rsid w:val="00D37A23"/>
    <w:rsid w:val="00D556B2"/>
    <w:rsid w:val="00D91902"/>
    <w:rsid w:val="00DB166C"/>
    <w:rsid w:val="00E600E2"/>
    <w:rsid w:val="00EE0240"/>
    <w:rsid w:val="00EE2302"/>
    <w:rsid w:val="00EF08B4"/>
    <w:rsid w:val="00F164B6"/>
    <w:rsid w:val="00FB74C8"/>
    <w:rsid w:val="00FD01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9A4CB"/>
  <w15:docId w15:val="{67EEB42F-E1B4-4CB9-B24E-DFBED0BCB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0" w:lineRule="auto"/>
      <w:ind w:left="27"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0"/>
      <w:ind w:left="28" w:hanging="10"/>
      <w:jc w:val="center"/>
      <w:outlineLvl w:val="0"/>
    </w:pPr>
    <w:rPr>
      <w:rFonts w:ascii="Calibri" w:eastAsia="Calibri" w:hAnsi="Calibri" w:cs="Calibri"/>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C2565C"/>
    <w:pPr>
      <w:ind w:left="720"/>
      <w:contextualSpacing/>
    </w:pPr>
  </w:style>
  <w:style w:type="character" w:styleId="Hyperlink">
    <w:name w:val="Hyperlink"/>
    <w:rsid w:val="00E600E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3534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martinson@nctc.edu" TargetMode="External"/><Relationship Id="rId5" Type="http://schemas.openxmlformats.org/officeDocument/2006/relationships/hyperlink" Target="https://www.nctc.edu/bookstore/book-bundl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Pages>
  <Words>1124</Words>
  <Characters>6407</Characters>
  <Application>Microsoft Office Word</Application>
  <DocSecurity>0</DocSecurity>
  <Lines>53</Lines>
  <Paragraphs>15</Paragraphs>
  <ScaleCrop>false</ScaleCrop>
  <Company/>
  <LinksUpToDate>false</LinksUpToDate>
  <CharactersWithSpaces>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Keith</dc:creator>
  <cp:keywords/>
  <cp:lastModifiedBy>maple</cp:lastModifiedBy>
  <cp:revision>66</cp:revision>
  <cp:lastPrinted>2022-02-21T18:46:00Z</cp:lastPrinted>
  <dcterms:created xsi:type="dcterms:W3CDTF">2022-01-15T17:58:00Z</dcterms:created>
  <dcterms:modified xsi:type="dcterms:W3CDTF">2026-01-09T17:37:00Z</dcterms:modified>
</cp:coreProperties>
</file>